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76252240"/>
    <w:bookmarkStart w:id="1" w:name="procesverbal"/>
    <w:p w14:paraId="7541E2B6" w14:textId="77777777" w:rsidR="00CB4F2C" w:rsidRPr="00851CE6" w:rsidRDefault="00CB4F2C" w:rsidP="00CB4F2C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636BA301" wp14:editId="335936FB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4FB427C3" id="Straight Connector 1" o:spid="_x0000_s1026" style="position:absolute;flip:x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009EF7F4" wp14:editId="6D9B0B07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7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00480D4" id="Straight Connector 2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7002FF02" wp14:editId="3DFDD1A9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75DAC203" id="Straight Connector 5" o:spid="_x0000_s1026" style="position:absolute;flip:x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D610374" wp14:editId="1DCE68C9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B997852" id="Straight Connector 4" o:spid="_x0000_s1026" style="position:absolute;flip:x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345328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25pt;height:57.75pt" o:ole="">
            <v:imagedata r:id="rId5" o:title=""/>
          </v:shape>
          <o:OLEObject Type="Embed" ProgID="PBrush" ShapeID="_x0000_i1025" DrawAspect="Content" ObjectID="_1815377078" r:id="rId6"/>
        </w:object>
      </w:r>
    </w:p>
    <w:p w14:paraId="7BA36483" w14:textId="77777777" w:rsidR="00CB4F2C" w:rsidRPr="00851CE6" w:rsidRDefault="00CB4F2C" w:rsidP="00CB4F2C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4653F44B" w14:textId="77777777" w:rsidR="00CB4F2C" w:rsidRPr="00851CE6" w:rsidRDefault="00CB4F2C" w:rsidP="00CB4F2C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bookmarkEnd w:id="0"/>
    <w:p w14:paraId="1DCFC115" w14:textId="77777777" w:rsidR="00CB4F2C" w:rsidRPr="00851CE6" w:rsidRDefault="00CB4F2C" w:rsidP="00CB4F2C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462F0251" w14:textId="77777777" w:rsidR="00CB4F2C" w:rsidRPr="00851CE6" w:rsidRDefault="00CB4F2C" w:rsidP="00CB4F2C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1478C667" w14:textId="77777777" w:rsidR="00CB4F2C" w:rsidRPr="00851CE6" w:rsidRDefault="00CB4F2C" w:rsidP="00CB4F2C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7860233F" w14:textId="77777777" w:rsidR="00CB4F2C" w:rsidRPr="00851CE6" w:rsidRDefault="00CB4F2C" w:rsidP="00CB4F2C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ET</w:t>
      </w:r>
      <w:r w:rsidRPr="00851CE6">
        <w:rPr>
          <w:rFonts w:ascii="Times New Roman" w:hAnsi="Times New Roman" w:cs="Times New Roman"/>
          <w:b/>
          <w:bCs/>
        </w:rPr>
        <w:t xml:space="preserve"> PËR NDRYSHIMIN E EMËRTIMIT TË RRUGËS NGA “</w:t>
      </w:r>
      <w:r>
        <w:rPr>
          <w:rFonts w:ascii="Times New Roman" w:hAnsi="Times New Roman" w:cs="Times New Roman"/>
          <w:b/>
          <w:bCs/>
        </w:rPr>
        <w:t>TOKIO</w:t>
      </w:r>
      <w:r w:rsidRPr="00851CE6">
        <w:rPr>
          <w:rFonts w:ascii="Times New Roman" w:hAnsi="Times New Roman" w:cs="Times New Roman"/>
          <w:b/>
          <w:bCs/>
        </w:rPr>
        <w:t>” NË “</w:t>
      </w:r>
      <w:r>
        <w:rPr>
          <w:rFonts w:ascii="Times New Roman" w:hAnsi="Times New Roman" w:cs="Times New Roman"/>
          <w:b/>
          <w:bCs/>
        </w:rPr>
        <w:t>GANI METALIAJ</w:t>
      </w:r>
      <w:r w:rsidRPr="00851CE6">
        <w:rPr>
          <w:rFonts w:ascii="Times New Roman" w:hAnsi="Times New Roman" w:cs="Times New Roman"/>
          <w:b/>
          <w:bCs/>
        </w:rPr>
        <w:t>”</w:t>
      </w:r>
    </w:p>
    <w:p w14:paraId="1B35332E" w14:textId="77777777" w:rsidR="00CB4F2C" w:rsidRPr="00851CE6" w:rsidRDefault="00CB4F2C" w:rsidP="00CB4F2C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62F938F6" w14:textId="77777777" w:rsidR="00CB4F2C" w:rsidRPr="00851CE6" w:rsidRDefault="00CB4F2C" w:rsidP="00CB4F2C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23.05</w:t>
      </w:r>
      <w:r w:rsidRPr="00851CE6">
        <w:rPr>
          <w:rFonts w:ascii="Times New Roman" w:eastAsia="Times New Roman" w:hAnsi="Times New Roman" w:cs="Times New Roman"/>
          <w:lang w:val="sq-AL"/>
        </w:rPr>
        <w:t>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0</w:t>
      </w:r>
      <w:r w:rsidRPr="00851CE6">
        <w:rPr>
          <w:rFonts w:ascii="Times New Roman" w:eastAsia="Times New Roman" w:hAnsi="Times New Roman" w:cs="Times New Roman"/>
          <w:lang w:val="sq-AL"/>
        </w:rPr>
        <w:t>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proofErr w:type="spellStart"/>
      <w:r w:rsidRPr="0000479D">
        <w:rPr>
          <w:rFonts w:ascii="Times New Roman" w:hAnsi="Times New Roman" w:cs="Times New Roman"/>
        </w:rPr>
        <w:t>në</w:t>
      </w:r>
      <w:proofErr w:type="spellEnd"/>
      <w:r w:rsidRPr="0000479D">
        <w:rPr>
          <w:rFonts w:ascii="Times New Roman" w:hAnsi="Times New Roman" w:cs="Times New Roman"/>
        </w:rPr>
        <w:t xml:space="preserve"> </w:t>
      </w:r>
      <w:proofErr w:type="spellStart"/>
      <w:r w:rsidRPr="0000479D">
        <w:rPr>
          <w:rFonts w:ascii="Times New Roman" w:hAnsi="Times New Roman" w:cs="Times New Roman"/>
        </w:rPr>
        <w:t>zyrën</w:t>
      </w:r>
      <w:proofErr w:type="spellEnd"/>
      <w:r w:rsidRPr="0000479D">
        <w:rPr>
          <w:rFonts w:ascii="Times New Roman" w:hAnsi="Times New Roman" w:cs="Times New Roman"/>
        </w:rPr>
        <w:t xml:space="preserve"> e </w:t>
      </w:r>
      <w:proofErr w:type="spellStart"/>
      <w:r w:rsidRPr="0000479D">
        <w:rPr>
          <w:rFonts w:ascii="Times New Roman" w:hAnsi="Times New Roman" w:cs="Times New Roman"/>
        </w:rPr>
        <w:t>Kryetarit</w:t>
      </w:r>
      <w:proofErr w:type="spellEnd"/>
      <w:r w:rsidRPr="0000479D">
        <w:rPr>
          <w:rFonts w:ascii="Times New Roman" w:hAnsi="Times New Roman" w:cs="Times New Roman"/>
        </w:rPr>
        <w:t xml:space="preserve"> </w:t>
      </w:r>
      <w:proofErr w:type="spellStart"/>
      <w:r w:rsidRPr="0000479D">
        <w:rPr>
          <w:rFonts w:ascii="Times New Roman" w:hAnsi="Times New Roman" w:cs="Times New Roman"/>
        </w:rPr>
        <w:t>të</w:t>
      </w:r>
      <w:proofErr w:type="spellEnd"/>
      <w:r w:rsidRPr="0000479D">
        <w:rPr>
          <w:rFonts w:ascii="Times New Roman" w:hAnsi="Times New Roman" w:cs="Times New Roman"/>
        </w:rPr>
        <w:t xml:space="preserve"> </w:t>
      </w:r>
      <w:proofErr w:type="spellStart"/>
      <w:r w:rsidRPr="0000479D">
        <w:rPr>
          <w:rFonts w:ascii="Times New Roman" w:hAnsi="Times New Roman" w:cs="Times New Roman"/>
        </w:rPr>
        <w:t>Bashkisë</w:t>
      </w:r>
      <w:proofErr w:type="spellEnd"/>
      <w:r w:rsidRPr="0000479D">
        <w:rPr>
          <w:rFonts w:ascii="Times New Roman" w:hAnsi="Times New Roman" w:cs="Times New Roman"/>
        </w:rPr>
        <w:t xml:space="preserve"> </w:t>
      </w:r>
      <w:proofErr w:type="spellStart"/>
      <w:r w:rsidRPr="0000479D">
        <w:rPr>
          <w:rFonts w:ascii="Times New Roman" w:hAnsi="Times New Roman" w:cs="Times New Roman"/>
        </w:rPr>
        <w:t>Kamëz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Z.Raki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li</w:t>
      </w:r>
      <w:proofErr w:type="spellEnd"/>
      <w:r w:rsidRPr="00851CE6">
        <w:rPr>
          <w:rFonts w:ascii="Times New Roman" w:eastAsia="Times New Roman" w:hAnsi="Times New Roman" w:cs="Times New Roman"/>
          <w:lang w:val="sq-AL"/>
        </w:rPr>
        <w:t>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r>
        <w:rPr>
          <w:rFonts w:ascii="Times New Roman" w:eastAsia="Times New Roman" w:hAnsi="Times New Roman" w:cs="Times New Roman"/>
          <w:lang w:val="sq-AL"/>
        </w:rPr>
        <w:t>Tokio</w:t>
      </w:r>
      <w:r w:rsidRPr="00851CE6">
        <w:rPr>
          <w:rFonts w:ascii="Times New Roman" w:eastAsia="Times New Roman" w:hAnsi="Times New Roman" w:cs="Times New Roman"/>
          <w:lang w:val="sq-AL"/>
        </w:rPr>
        <w:t>” në “</w:t>
      </w:r>
      <w:r>
        <w:rPr>
          <w:rFonts w:ascii="Times New Roman" w:eastAsia="Times New Roman" w:hAnsi="Times New Roman" w:cs="Times New Roman"/>
          <w:lang w:val="sq-AL"/>
        </w:rPr>
        <w:t>Gani Metaliaj</w:t>
      </w:r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0E0B19A0" w14:textId="77777777" w:rsidR="00CB4F2C" w:rsidRPr="00851CE6" w:rsidRDefault="00CB4F2C" w:rsidP="00CB4F2C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5AE2C3F3" w14:textId="77777777" w:rsidR="00CB4F2C" w:rsidRDefault="00CB4F2C" w:rsidP="00CB4F2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Kryetari i Bashkisë Kamëz, Z.Rakip Suli;</w:t>
      </w:r>
    </w:p>
    <w:p w14:paraId="48841D4A" w14:textId="77777777" w:rsidR="00CB4F2C" w:rsidRDefault="00CB4F2C" w:rsidP="00CB4F2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Administratori i Lagjes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Administrative Nr.</w:t>
      </w:r>
      <w:r>
        <w:rPr>
          <w:rFonts w:ascii="Times New Roman" w:eastAsia="Times New Roman" w:hAnsi="Times New Roman" w:cs="Times New Roman"/>
          <w:spacing w:val="-2"/>
          <w:lang w:val="sq-AL"/>
        </w:rPr>
        <w:t>2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, Z</w:t>
      </w:r>
      <w:r>
        <w:rPr>
          <w:rFonts w:ascii="Times New Roman" w:eastAsia="Times New Roman" w:hAnsi="Times New Roman" w:cs="Times New Roman"/>
          <w:spacing w:val="-2"/>
          <w:lang w:val="sq-AL"/>
        </w:rPr>
        <w:t>nj.Blerta Matraku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;</w:t>
      </w:r>
    </w:p>
    <w:p w14:paraId="0F647BD3" w14:textId="77777777" w:rsidR="00CB4F2C" w:rsidRPr="00851CE6" w:rsidRDefault="00CB4F2C" w:rsidP="00CB4F2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51CE6">
        <w:rPr>
          <w:rFonts w:ascii="Times New Roman" w:hAnsi="Times New Roman" w:cs="Times New Roman"/>
        </w:rPr>
        <w:t>Kam</w:t>
      </w:r>
      <w:r>
        <w:rPr>
          <w:rFonts w:ascii="Times New Roman" w:hAnsi="Times New Roman" w:cs="Times New Roman"/>
        </w:rPr>
        <w:t>ëz</w:t>
      </w:r>
      <w:proofErr w:type="spellEnd"/>
      <w:r>
        <w:rPr>
          <w:rFonts w:ascii="Times New Roman" w:hAnsi="Times New Roman" w:cs="Times New Roman"/>
        </w:rPr>
        <w:t>;</w:t>
      </w:r>
      <w:proofErr w:type="gramEnd"/>
    </w:p>
    <w:p w14:paraId="1CEEFC43" w14:textId="77777777" w:rsidR="00CB4F2C" w:rsidRPr="00851CE6" w:rsidRDefault="00CB4F2C" w:rsidP="00CB4F2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proofErr w:type="gram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  <w:r>
        <w:rPr>
          <w:rFonts w:ascii="Times New Roman" w:eastAsia="Segoe UI Symbol" w:hAnsi="Times New Roman" w:cs="Times New Roman"/>
        </w:rPr>
        <w:t>;</w:t>
      </w:r>
      <w:proofErr w:type="gramEnd"/>
    </w:p>
    <w:p w14:paraId="17504912" w14:textId="77777777" w:rsidR="00CB4F2C" w:rsidRPr="0000479D" w:rsidRDefault="00CB4F2C" w:rsidP="00CB4F2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Familjarët e të ndjerit, Z.Gani Metaliaj.</w:t>
      </w:r>
    </w:p>
    <w:p w14:paraId="7E0FE9E3" w14:textId="77777777" w:rsidR="00CB4F2C" w:rsidRDefault="00CB4F2C" w:rsidP="00CB4F2C">
      <w:pPr>
        <w:pStyle w:val="FirstParagraph"/>
        <w:rPr>
          <w:rFonts w:ascii="Times New Roman" w:hAnsi="Times New Roman" w:cs="Times New Roman"/>
          <w:b/>
          <w:bCs/>
        </w:rPr>
      </w:pPr>
    </w:p>
    <w:p w14:paraId="438CAC11" w14:textId="77777777" w:rsidR="00CB4F2C" w:rsidRPr="00851CE6" w:rsidRDefault="00CB4F2C" w:rsidP="00CB4F2C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06B1D2BC" w14:textId="77777777" w:rsidR="00CB4F2C" w:rsidRDefault="00CB4F2C" w:rsidP="00CB4F2C">
      <w:pPr>
        <w:pStyle w:val="BodyText"/>
        <w:rPr>
          <w:rFonts w:ascii="Times New Roman" w:hAnsi="Times New Roman" w:cs="Times New Roman"/>
        </w:rPr>
      </w:pPr>
    </w:p>
    <w:p w14:paraId="6EEE1F81" w14:textId="77777777" w:rsidR="00CB4F2C" w:rsidRPr="00851CE6" w:rsidRDefault="00CB4F2C" w:rsidP="00CB4F2C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Qëll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k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t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rkes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miljarë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v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</w:t>
      </w:r>
      <w:r>
        <w:rPr>
          <w:rFonts w:ascii="Times New Roman" w:hAnsi="Times New Roman" w:cs="Times New Roman"/>
        </w:rPr>
        <w:t>t</w:t>
      </w:r>
      <w:r w:rsidRPr="00851CE6">
        <w:rPr>
          <w:rFonts w:ascii="Times New Roman" w:hAnsi="Times New Roman" w:cs="Times New Roman"/>
        </w:rPr>
        <w:t>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rug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“</w:t>
      </w:r>
      <w:r>
        <w:rPr>
          <w:rFonts w:ascii="Times New Roman" w:eastAsia="Times New Roman" w:hAnsi="Times New Roman" w:cs="Times New Roman"/>
          <w:lang w:val="sq-AL"/>
        </w:rPr>
        <w:t>Tokio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lang w:val="sq-AL"/>
        </w:rPr>
        <w:t>Gani Metaliaj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p w14:paraId="403B9452" w14:textId="77777777" w:rsidR="00CB4F2C" w:rsidRPr="00851CE6" w:rsidRDefault="00CB4F2C" w:rsidP="00CB4F2C">
      <w:pPr>
        <w:pStyle w:val="BodyTex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j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rkes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rd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henj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deri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irënjohjej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ë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ntributin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djer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z.Gani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taliaj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ën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munitet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ytetin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Kamzës</w:t>
      </w:r>
      <w:proofErr w:type="spellEnd"/>
      <w:r>
        <w:rPr>
          <w:rFonts w:ascii="Times New Roman" w:hAnsi="Times New Roman" w:cs="Times New Roman"/>
        </w:rPr>
        <w:t>.</w:t>
      </w:r>
    </w:p>
    <w:p w14:paraId="48B5DC63" w14:textId="77777777" w:rsidR="00CB4F2C" w:rsidRPr="00851CE6" w:rsidRDefault="00CB4F2C" w:rsidP="00CB4F2C">
      <w:pPr>
        <w:pStyle w:val="BodyText"/>
        <w:rPr>
          <w:rFonts w:ascii="Times New Roman" w:hAnsi="Times New Roman" w:cs="Times New Roman"/>
        </w:rPr>
      </w:pPr>
      <w:r w:rsidRPr="00851CE6">
        <w:rPr>
          <w:rFonts w:ascii="Times New Roman" w:hAnsi="Times New Roman" w:cs="Times New Roman"/>
        </w:rPr>
        <w:t xml:space="preserve">Duke </w:t>
      </w:r>
      <w:proofErr w:type="spellStart"/>
      <w:r w:rsidRPr="00851CE6">
        <w:rPr>
          <w:rFonts w:ascii="Times New Roman" w:hAnsi="Times New Roman" w:cs="Times New Roman"/>
        </w:rPr>
        <w:t>qenë</w:t>
      </w:r>
      <w:proofErr w:type="spellEnd"/>
      <w:r w:rsidRPr="00851CE6">
        <w:rPr>
          <w:rFonts w:ascii="Times New Roman" w:hAnsi="Times New Roman" w:cs="Times New Roman"/>
        </w:rPr>
        <w:t xml:space="preserve"> se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gjith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anish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in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akord</w:t>
      </w:r>
      <w:proofErr w:type="spellEnd"/>
      <w:r w:rsidRPr="00851CE6">
        <w:rPr>
          <w:rFonts w:ascii="Times New Roman" w:hAnsi="Times New Roman" w:cs="Times New Roman"/>
        </w:rPr>
        <w:t xml:space="preserve"> me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emër</w:t>
      </w:r>
      <w:r>
        <w:rPr>
          <w:rFonts w:ascii="Times New Roman" w:hAnsi="Times New Roman" w:cs="Times New Roman"/>
        </w:rPr>
        <w:t>t</w:t>
      </w:r>
      <w:r w:rsidRPr="00851CE6">
        <w:rPr>
          <w:rFonts w:ascii="Times New Roman" w:hAnsi="Times New Roman" w:cs="Times New Roman"/>
        </w:rPr>
        <w:t>imit</w:t>
      </w:r>
      <w:proofErr w:type="spellEnd"/>
      <w:r w:rsidRPr="00851CE6">
        <w:rPr>
          <w:rFonts w:ascii="Times New Roman" w:hAnsi="Times New Roman" w:cs="Times New Roman"/>
        </w:rPr>
        <w:t xml:space="preserve">, </w:t>
      </w:r>
      <w:proofErr w:type="spellStart"/>
      <w:r w:rsidRPr="00851CE6">
        <w:rPr>
          <w:rFonts w:ascii="Times New Roman" w:hAnsi="Times New Roman" w:cs="Times New Roman"/>
        </w:rPr>
        <w:t>këto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e</w:t>
      </w:r>
      <w:proofErr w:type="spellEnd"/>
      <w:r w:rsidRPr="00851CE6">
        <w:rPr>
          <w:rFonts w:ascii="Times New Roman" w:hAnsi="Times New Roman" w:cs="Times New Roman"/>
        </w:rPr>
        <w:t xml:space="preserve"> po </w:t>
      </w:r>
      <w:proofErr w:type="spellStart"/>
      <w:r w:rsidRPr="00851CE6">
        <w:rPr>
          <w:rFonts w:ascii="Times New Roman" w:hAnsi="Times New Roman" w:cs="Times New Roman"/>
        </w:rPr>
        <w:t>dokumentohen</w:t>
      </w:r>
      <w:proofErr w:type="spellEnd"/>
      <w:r w:rsidRPr="00851CE6">
        <w:rPr>
          <w:rFonts w:ascii="Times New Roman" w:hAnsi="Times New Roman" w:cs="Times New Roman"/>
        </w:rPr>
        <w:t xml:space="preserve"> me </w:t>
      </w:r>
      <w:proofErr w:type="spellStart"/>
      <w:r w:rsidRPr="00851CE6">
        <w:rPr>
          <w:rFonts w:ascii="Times New Roman" w:hAnsi="Times New Roman" w:cs="Times New Roman"/>
        </w:rPr>
        <w:t>an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tij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rocesverbali</w:t>
      </w:r>
      <w:proofErr w:type="spellEnd"/>
      <w:r w:rsidRPr="00851CE6">
        <w:rPr>
          <w:rFonts w:ascii="Times New Roman" w:hAnsi="Times New Roman" w:cs="Times New Roman"/>
        </w:rPr>
        <w:t xml:space="preserve">, me </w:t>
      </w:r>
      <w:proofErr w:type="spellStart"/>
      <w:r w:rsidRPr="00851CE6">
        <w:rPr>
          <w:rFonts w:ascii="Times New Roman" w:hAnsi="Times New Roman" w:cs="Times New Roman"/>
        </w:rPr>
        <w:t>qëll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rgesën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tyr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ek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miratim</w:t>
      </w:r>
      <w:proofErr w:type="spellEnd"/>
      <w:r w:rsidRPr="00851CE6">
        <w:rPr>
          <w:rFonts w:ascii="Times New Roman" w:hAnsi="Times New Roman" w:cs="Times New Roman"/>
        </w:rPr>
        <w:t>.</w:t>
      </w:r>
    </w:p>
    <w:bookmarkEnd w:id="1"/>
    <w:p w14:paraId="03D4B090" w14:textId="77777777" w:rsidR="00CB4F2C" w:rsidRPr="00851CE6" w:rsidRDefault="00CB4F2C" w:rsidP="00CB4F2C">
      <w:pPr>
        <w:rPr>
          <w:rFonts w:ascii="Times New Roman" w:hAnsi="Times New Roman" w:cs="Times New Roman"/>
        </w:rPr>
      </w:pPr>
    </w:p>
    <w:p w14:paraId="11863BB0" w14:textId="77777777" w:rsidR="00CB4F2C" w:rsidRDefault="00CB4F2C" w:rsidP="00CB4F2C"/>
    <w:p w14:paraId="65AC8B54" w14:textId="77777777" w:rsidR="00CB4F2C" w:rsidRDefault="00CB4F2C" w:rsidP="00CB4F2C"/>
    <w:p w14:paraId="2769FECB" w14:textId="77777777" w:rsidR="00CB4F2C" w:rsidRDefault="00CB4F2C" w:rsidP="00CB4F2C">
      <w:pPr>
        <w:tabs>
          <w:tab w:val="center" w:pos="2602"/>
        </w:tabs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296B33A" wp14:editId="1EC3D3A5">
            <wp:simplePos x="0" y="0"/>
            <wp:positionH relativeFrom="column">
              <wp:posOffset>3067050</wp:posOffset>
            </wp:positionH>
            <wp:positionV relativeFrom="margin">
              <wp:posOffset>4895850</wp:posOffset>
            </wp:positionV>
            <wp:extent cx="2856230" cy="2628900"/>
            <wp:effectExtent l="0" t="0" r="1270" b="0"/>
            <wp:wrapTopAndBottom/>
            <wp:docPr id="10" name="Picture 10" descr="A group of men sitting at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men sitting at a tabl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23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4A91D83" wp14:editId="66DDDAFE">
            <wp:simplePos x="0" y="0"/>
            <wp:positionH relativeFrom="margin">
              <wp:posOffset>0</wp:posOffset>
            </wp:positionH>
            <wp:positionV relativeFrom="margin">
              <wp:posOffset>4905375</wp:posOffset>
            </wp:positionV>
            <wp:extent cx="3086100" cy="2628900"/>
            <wp:effectExtent l="0" t="0" r="0" b="0"/>
            <wp:wrapTopAndBottom/>
            <wp:docPr id="11" name="Picture 11" descr="A person shaking hands with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erson shaking hands with another person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68272926" wp14:editId="481D1538">
            <wp:simplePos x="0" y="0"/>
            <wp:positionH relativeFrom="margin">
              <wp:posOffset>3076575</wp:posOffset>
            </wp:positionH>
            <wp:positionV relativeFrom="page">
              <wp:posOffset>3152775</wp:posOffset>
            </wp:positionV>
            <wp:extent cx="2857500" cy="2676525"/>
            <wp:effectExtent l="0" t="0" r="0" b="9525"/>
            <wp:wrapTopAndBottom/>
            <wp:docPr id="4" name="Picture 4" descr="A group of women sitting in a roo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women sitting in a room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7ACA019E" wp14:editId="758345E3">
            <wp:simplePos x="0" y="0"/>
            <wp:positionH relativeFrom="margin">
              <wp:align>left</wp:align>
            </wp:positionH>
            <wp:positionV relativeFrom="page">
              <wp:posOffset>3171825</wp:posOffset>
            </wp:positionV>
            <wp:extent cx="3162300" cy="2657475"/>
            <wp:effectExtent l="0" t="0" r="0" b="9525"/>
            <wp:wrapTopAndBottom/>
            <wp:docPr id="3" name="Picture 3" descr="A group of people sitting around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itting around a table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0044FBB" wp14:editId="3073815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3133725" cy="2266950"/>
            <wp:effectExtent l="0" t="0" r="9525" b="0"/>
            <wp:wrapSquare wrapText="bothSides"/>
            <wp:docPr id="1" name="Picture 1" descr="A sign on a po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ign on a pole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A34C5BC" wp14:editId="22E99198">
            <wp:simplePos x="0" y="0"/>
            <wp:positionH relativeFrom="margin">
              <wp:align>right</wp:align>
            </wp:positionH>
            <wp:positionV relativeFrom="page">
              <wp:posOffset>923925</wp:posOffset>
            </wp:positionV>
            <wp:extent cx="2856230" cy="2333625"/>
            <wp:effectExtent l="0" t="0" r="1270" b="9525"/>
            <wp:wrapTopAndBottom/>
            <wp:docPr id="2" name="Picture 2" descr="A group of people sitting around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people sitting around a table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23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28606D17" w14:textId="77777777" w:rsidR="00CB4F2C" w:rsidRDefault="00CB4F2C" w:rsidP="00CB4F2C">
      <w:pPr>
        <w:tabs>
          <w:tab w:val="center" w:pos="2602"/>
        </w:tabs>
      </w:pPr>
      <w:r>
        <w:rPr>
          <w:noProof/>
        </w:rPr>
        <w:lastRenderedPageBreak/>
        <w:drawing>
          <wp:inline distT="0" distB="0" distL="0" distR="0" wp14:anchorId="53D6CA39" wp14:editId="7218C75E">
            <wp:extent cx="5810250" cy="8223250"/>
            <wp:effectExtent l="0" t="0" r="0" b="6350"/>
            <wp:docPr id="4313564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A5591C" wp14:editId="515859AB">
            <wp:extent cx="5810250" cy="8223250"/>
            <wp:effectExtent l="0" t="0" r="0" b="6350"/>
            <wp:docPr id="123289878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74CE70" wp14:editId="2D2065F2">
            <wp:extent cx="5810250" cy="8223250"/>
            <wp:effectExtent l="0" t="0" r="0" b="6350"/>
            <wp:docPr id="48005448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F3C4C9" wp14:editId="78D144FB">
            <wp:extent cx="5810250" cy="8223250"/>
            <wp:effectExtent l="0" t="0" r="0" b="6350"/>
            <wp:docPr id="4485756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BF2D5" w14:textId="77777777" w:rsidR="00CB4F2C" w:rsidRDefault="00CB4F2C" w:rsidP="00CB4F2C">
      <w:pPr>
        <w:tabs>
          <w:tab w:val="center" w:pos="2602"/>
        </w:tabs>
      </w:pPr>
      <w:r>
        <w:rPr>
          <w:noProof/>
        </w:rPr>
        <w:lastRenderedPageBreak/>
        <w:drawing>
          <wp:inline distT="0" distB="0" distL="0" distR="0" wp14:anchorId="0F505BF4" wp14:editId="18E46268">
            <wp:extent cx="5810250" cy="8223250"/>
            <wp:effectExtent l="0" t="0" r="0" b="6350"/>
            <wp:docPr id="122881747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9FDD31" wp14:editId="6BF5571F">
            <wp:extent cx="5810250" cy="8223250"/>
            <wp:effectExtent l="0" t="0" r="0" b="6350"/>
            <wp:docPr id="185456465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1C348D" wp14:editId="5B18DB77">
            <wp:extent cx="5810250" cy="8223250"/>
            <wp:effectExtent l="0" t="0" r="0" b="6350"/>
            <wp:docPr id="157246036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A840B1" wp14:editId="48C6A5AF">
            <wp:extent cx="5810250" cy="8223250"/>
            <wp:effectExtent l="0" t="0" r="0" b="6350"/>
            <wp:docPr id="133152653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9D5FA" w14:textId="5F74E635" w:rsidR="00CB4F2C" w:rsidRDefault="00CB4F2C" w:rsidP="00CB4F2C">
      <w:pPr>
        <w:tabs>
          <w:tab w:val="center" w:pos="2602"/>
        </w:tabs>
      </w:pPr>
      <w:r>
        <w:rPr>
          <w:noProof/>
        </w:rPr>
        <w:lastRenderedPageBreak/>
        <w:drawing>
          <wp:inline distT="0" distB="0" distL="0" distR="0" wp14:anchorId="18D3CAA1" wp14:editId="59E3CEB7">
            <wp:extent cx="5810250" cy="8223250"/>
            <wp:effectExtent l="0" t="0" r="0" b="6350"/>
            <wp:docPr id="1301137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A14550" wp14:editId="1D5F2E99">
            <wp:extent cx="5810250" cy="8223250"/>
            <wp:effectExtent l="0" t="0" r="0" b="6350"/>
            <wp:docPr id="9004750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FE415E" wp14:editId="4AEA158D">
            <wp:extent cx="5810250" cy="8223250"/>
            <wp:effectExtent l="0" t="0" r="0" b="6350"/>
            <wp:docPr id="10899268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C79B4" w14:textId="2596B66E" w:rsidR="005451FC" w:rsidRDefault="005451FC" w:rsidP="005451FC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4294967293" distB="4294967293" distL="114300" distR="114300" simplePos="0" relativeHeight="251674624" behindDoc="0" locked="0" layoutInCell="1" allowOverlap="1" wp14:anchorId="5D6B7B4B" wp14:editId="6C76D358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66675" b="9525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412AB" id="Straight Connector 18" o:spid="_x0000_s1026" style="position:absolute;flip:x;z-index:25167462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72576" behindDoc="0" locked="0" layoutInCell="1" allowOverlap="1" wp14:anchorId="7F65E268" wp14:editId="4FAABC4A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66675" b="9525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F34E2" id="Straight Connector 17" o:spid="_x0000_s1026" style="position:absolute;flip:x;z-index:2516725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71552" behindDoc="0" locked="0" layoutInCell="1" allowOverlap="1" wp14:anchorId="02AB9AC8" wp14:editId="4EEC1A82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66675" b="952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5A1AF" id="Straight Connector 16" o:spid="_x0000_s1026" style="position:absolute;flip:x;z-index:25167155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73600" behindDoc="0" locked="0" layoutInCell="1" allowOverlap="1" wp14:anchorId="0C5DACD2" wp14:editId="1000C3B7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66675" b="9525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4E0D0E" id="Straight Connector 15" o:spid="_x0000_s1026" style="position:absolute;flip:x;z-index:25167360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lang w:val="en-GB"/>
        </w:rPr>
        <w:object w:dxaOrig="885" w:dyaOrig="1155" w14:anchorId="41625891">
          <v:shape id="_x0000_i1026" type="#_x0000_t75" style="width:44.25pt;height:57.75pt" o:ole="">
            <v:imagedata r:id="rId5" o:title=""/>
          </v:shape>
          <o:OLEObject Type="Embed" ProgID="PBrush" ShapeID="_x0000_i1026" DrawAspect="Content" ObjectID="_1815377079" r:id="rId24"/>
        </w:object>
      </w:r>
    </w:p>
    <w:p w14:paraId="2F05F616" w14:textId="77777777" w:rsidR="005451FC" w:rsidRDefault="005451FC" w:rsidP="005451FC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12BE8209" w14:textId="77777777" w:rsidR="005451FC" w:rsidRDefault="005451FC" w:rsidP="005451FC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318F5728" w14:textId="77777777" w:rsidR="005451FC" w:rsidRDefault="005451FC" w:rsidP="005451FC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</w:p>
    <w:p w14:paraId="630F62BC" w14:textId="77777777" w:rsidR="005451FC" w:rsidRDefault="005451FC" w:rsidP="005451FC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604BB1E4" w14:textId="77777777" w:rsidR="005451FC" w:rsidRDefault="005451FC" w:rsidP="005451FC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52F471BC" w14:textId="77777777" w:rsidR="005451FC" w:rsidRDefault="005451FC" w:rsidP="005451FC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ËGJES PUBLIKE PËR NDRYSHIMIN E EMËRTIMIT TË RRUGËS NGA “CO-PLAN” NË “GËZIM PRENÇI”</w:t>
      </w:r>
    </w:p>
    <w:p w14:paraId="06BC2772" w14:textId="77777777" w:rsidR="005451FC" w:rsidRDefault="005451FC" w:rsidP="005451FC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7B41F456" w14:textId="77777777" w:rsidR="005451FC" w:rsidRDefault="005451FC" w:rsidP="005451FC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I mbajtur më 08.05.2024</w:t>
      </w:r>
      <w:r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>
        <w:rPr>
          <w:rFonts w:ascii="Times New Roman" w:eastAsia="Times New Roman" w:hAnsi="Times New Roman" w:cs="Times New Roman"/>
          <w:lang w:val="sq-AL"/>
        </w:rPr>
        <w:t>në orën 17:00, në dëgjesën me banorët e Lagjes Administrative Bathore, në lidhje me ndryshimin e emërtimit të rrugës  nga “Co-Plan” në “Gëzim Prençi”.</w:t>
      </w:r>
    </w:p>
    <w:p w14:paraId="2C4782BA" w14:textId="77777777" w:rsidR="005451FC" w:rsidRDefault="005451FC" w:rsidP="005451FC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4E6EDA3C" w14:textId="77777777" w:rsidR="005451FC" w:rsidRDefault="005451FC" w:rsidP="005451FC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>
        <w:rPr>
          <w:rFonts w:ascii="Times New Roman" w:eastAsia="Times New Roman" w:hAnsi="Times New Roman" w:cs="Times New Roman"/>
          <w:b/>
          <w:bCs/>
          <w:lang w:val="sq-AL"/>
        </w:rPr>
        <w:t xml:space="preserve">Të pranishëm në takim </w:t>
      </w:r>
      <w:r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0DB70046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spacing w:val="-2"/>
          <w:lang w:val="sq-AL"/>
        </w:rPr>
        <w:t>Kryetari i Bashkisë Kamëz Z. Rakip Suli;</w:t>
      </w:r>
    </w:p>
    <w:p w14:paraId="4092340D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>Kryetari i Këshillit Bashkiak Kamëz Z. Hysen Koldashi</w:t>
      </w:r>
    </w:p>
    <w:p w14:paraId="43E3C086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>
        <w:rPr>
          <w:rFonts w:ascii="Times New Roman" w:eastAsia="Times New Roman" w:hAnsi="Times New Roman" w:cs="Times New Roman"/>
          <w:lang w:val="sq-AL"/>
        </w:rPr>
        <w:t xml:space="preserve">Administratori i Lagjes </w:t>
      </w:r>
      <w:r>
        <w:rPr>
          <w:rFonts w:ascii="Times New Roman" w:eastAsia="Times New Roman" w:hAnsi="Times New Roman" w:cs="Times New Roman"/>
          <w:spacing w:val="-2"/>
          <w:lang w:val="sq-AL"/>
        </w:rPr>
        <w:t>Administrative Bathore,  Z. Afrim Doçi;</w:t>
      </w:r>
    </w:p>
    <w:p w14:paraId="135D9A71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Anëtar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shill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shki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mëz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08FA98A7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Ndërlidhë</w:t>
      </w:r>
      <w:r>
        <w:rPr>
          <w:rFonts w:ascii="Times New Roman" w:eastAsia="Segoe UI Symbol" w:hAnsi="Times New Roman" w:cs="Times New Roman"/>
        </w:rPr>
        <w:t>sit</w:t>
      </w:r>
      <w:proofErr w:type="spellEnd"/>
      <w:r>
        <w:rPr>
          <w:rFonts w:ascii="Times New Roman" w:eastAsia="Segoe UI Symbol" w:hAnsi="Times New Roman" w:cs="Times New Roman"/>
        </w:rPr>
        <w:t xml:space="preserve"> me </w:t>
      </w:r>
      <w:proofErr w:type="spellStart"/>
      <w:r>
        <w:rPr>
          <w:rFonts w:ascii="Times New Roman" w:eastAsia="Segoe UI Symbol" w:hAnsi="Times New Roman" w:cs="Times New Roman"/>
        </w:rPr>
        <w:t>Komunitetin</w:t>
      </w:r>
      <w:proofErr w:type="spellEnd"/>
    </w:p>
    <w:p w14:paraId="10BEE99B" w14:textId="77777777" w:rsidR="005451FC" w:rsidRDefault="005451FC" w:rsidP="005451FC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Banor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agjes</w:t>
      </w:r>
      <w:proofErr w:type="spellEnd"/>
    </w:p>
    <w:p w14:paraId="071495DC" w14:textId="77777777" w:rsidR="005451FC" w:rsidRDefault="005451FC" w:rsidP="005451FC">
      <w:pPr>
        <w:pStyle w:val="FirstParagraph"/>
        <w:rPr>
          <w:rFonts w:ascii="Times New Roman" w:hAnsi="Times New Roman" w:cs="Times New Roman"/>
          <w:b/>
          <w:bCs/>
        </w:rPr>
      </w:pPr>
    </w:p>
    <w:p w14:paraId="3BC5D564" w14:textId="77777777" w:rsidR="005451FC" w:rsidRDefault="005451FC" w:rsidP="005451FC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ërmbledhje</w:t>
      </w:r>
      <w:proofErr w:type="spellEnd"/>
      <w:r>
        <w:rPr>
          <w:rFonts w:ascii="Times New Roman" w:hAnsi="Times New Roman" w:cs="Times New Roman"/>
          <w:b/>
          <w:bCs/>
        </w:rPr>
        <w:t xml:space="preserve"> e </w:t>
      </w:r>
      <w:proofErr w:type="spellStart"/>
      <w:r>
        <w:rPr>
          <w:rFonts w:ascii="Times New Roman" w:hAnsi="Times New Roman" w:cs="Times New Roman"/>
          <w:b/>
          <w:bCs/>
        </w:rPr>
        <w:t>dëgjimit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publik</w:t>
      </w:r>
      <w:proofErr w:type="spellEnd"/>
      <w:r>
        <w:rPr>
          <w:rFonts w:ascii="Times New Roman" w:hAnsi="Times New Roman" w:cs="Times New Roman"/>
          <w:b/>
          <w:bCs/>
        </w:rPr>
        <w:t>:</w:t>
      </w:r>
    </w:p>
    <w:p w14:paraId="2F982735" w14:textId="77777777" w:rsidR="005451FC" w:rsidRDefault="005451FC" w:rsidP="005451FC">
      <w:pPr>
        <w:pStyle w:val="BodyText"/>
        <w:rPr>
          <w:rFonts w:ascii="Times New Roman" w:hAnsi="Times New Roman" w:cs="Times New Roman"/>
        </w:rPr>
      </w:pPr>
    </w:p>
    <w:p w14:paraId="7B24F9D6" w14:textId="77777777" w:rsidR="005451FC" w:rsidRDefault="005451FC" w:rsidP="005451FC">
      <w:pPr>
        <w:pStyle w:val="BodyText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Qëlli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ëgj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bli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h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hqyrti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rk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komandim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orë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ë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dryshimin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emërim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rug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a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“Co-Plan”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ë</w:t>
      </w:r>
      <w:proofErr w:type="spellEnd"/>
      <w:r>
        <w:rPr>
          <w:rFonts w:ascii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lang w:val="sq-AL"/>
        </w:rPr>
        <w:t>Gëzim Prençi</w:t>
      </w:r>
      <w:r>
        <w:rPr>
          <w:rFonts w:ascii="Times New Roman" w:hAnsi="Times New Roman" w:cs="Times New Roman"/>
          <w:b/>
          <w:bCs/>
        </w:rPr>
        <w:t>”</w:t>
      </w:r>
      <w:r>
        <w:rPr>
          <w:rFonts w:ascii="Times New Roman" w:hAnsi="Times New Roman" w:cs="Times New Roman"/>
        </w:rPr>
        <w:t>.</w:t>
      </w:r>
    </w:p>
    <w:p w14:paraId="549181EC" w14:textId="77777777" w:rsidR="005451FC" w:rsidRDefault="005451FC" w:rsidP="005451FC">
      <w:pPr>
        <w:pStyle w:val="BodyText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ja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ëgjesë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banorë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raqitë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dime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gjerimet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tyr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u </w:t>
      </w:r>
      <w:proofErr w:type="spellStart"/>
      <w:r>
        <w:rPr>
          <w:rFonts w:ascii="Times New Roman" w:hAnsi="Times New Roman" w:cs="Times New Roman"/>
        </w:rPr>
        <w:t>shprehë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animish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bështetj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dryshim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mërimit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Asnj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ndërshr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k</w:t>
      </w:r>
      <w:proofErr w:type="spellEnd"/>
      <w:r>
        <w:rPr>
          <w:rFonts w:ascii="Times New Roman" w:hAnsi="Times New Roman" w:cs="Times New Roman"/>
        </w:rPr>
        <w:t xml:space="preserve"> u </w:t>
      </w:r>
      <w:proofErr w:type="spellStart"/>
      <w:r>
        <w:rPr>
          <w:rFonts w:ascii="Times New Roman" w:hAnsi="Times New Roman" w:cs="Times New Roman"/>
        </w:rPr>
        <w:t>paraq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jesëmarrësit</w:t>
      </w:r>
      <w:proofErr w:type="spellEnd"/>
      <w:r>
        <w:rPr>
          <w:rFonts w:ascii="Times New Roman" w:hAnsi="Times New Roman" w:cs="Times New Roman"/>
        </w:rPr>
        <w:t>.</w:t>
      </w:r>
    </w:p>
    <w:p w14:paraId="6D322C40" w14:textId="77777777" w:rsidR="005451FC" w:rsidRDefault="005451FC" w:rsidP="005451FC">
      <w:pPr>
        <w:pStyle w:val="BodyTex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ke </w:t>
      </w:r>
      <w:proofErr w:type="spellStart"/>
      <w:r>
        <w:rPr>
          <w:rFonts w:ascii="Times New Roman" w:hAnsi="Times New Roman" w:cs="Times New Roman"/>
        </w:rPr>
        <w:t>qenë</w:t>
      </w:r>
      <w:proofErr w:type="spellEnd"/>
      <w:r>
        <w:rPr>
          <w:rFonts w:ascii="Times New Roman" w:hAnsi="Times New Roman" w:cs="Times New Roman"/>
        </w:rPr>
        <w:t xml:space="preserve"> se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jith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orët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pranishë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h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kord</w:t>
      </w:r>
      <w:proofErr w:type="spellEnd"/>
      <w:r>
        <w:rPr>
          <w:rFonts w:ascii="Times New Roman" w:hAnsi="Times New Roman" w:cs="Times New Roman"/>
        </w:rPr>
        <w:t xml:space="preserve"> me </w:t>
      </w:r>
      <w:proofErr w:type="spellStart"/>
      <w:r>
        <w:rPr>
          <w:rFonts w:ascii="Times New Roman" w:hAnsi="Times New Roman" w:cs="Times New Roman"/>
        </w:rPr>
        <w:t>ndryshimin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emërimit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ë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komandime</w:t>
      </w:r>
      <w:proofErr w:type="spellEnd"/>
      <w:r>
        <w:rPr>
          <w:rFonts w:ascii="Times New Roman" w:hAnsi="Times New Roman" w:cs="Times New Roman"/>
        </w:rPr>
        <w:t xml:space="preserve"> po </w:t>
      </w:r>
      <w:proofErr w:type="spellStart"/>
      <w:r>
        <w:rPr>
          <w:rFonts w:ascii="Times New Roman" w:hAnsi="Times New Roman" w:cs="Times New Roman"/>
        </w:rPr>
        <w:t>dokumentohen</w:t>
      </w:r>
      <w:proofErr w:type="spellEnd"/>
      <w:r>
        <w:rPr>
          <w:rFonts w:ascii="Times New Roman" w:hAnsi="Times New Roman" w:cs="Times New Roman"/>
        </w:rPr>
        <w:t xml:space="preserve"> me </w:t>
      </w:r>
      <w:proofErr w:type="spellStart"/>
      <w:r>
        <w:rPr>
          <w:rFonts w:ascii="Times New Roman" w:hAnsi="Times New Roman" w:cs="Times New Roman"/>
        </w:rPr>
        <w:t>an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tij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cesverbali</w:t>
      </w:r>
      <w:proofErr w:type="spellEnd"/>
      <w:r>
        <w:rPr>
          <w:rFonts w:ascii="Times New Roman" w:hAnsi="Times New Roman" w:cs="Times New Roman"/>
        </w:rPr>
        <w:t xml:space="preserve">, me </w:t>
      </w:r>
      <w:proofErr w:type="spellStart"/>
      <w:r>
        <w:rPr>
          <w:rFonts w:ascii="Times New Roman" w:hAnsi="Times New Roman" w:cs="Times New Roman"/>
        </w:rPr>
        <w:t>qëll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ërgesën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ty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ëshil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shki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mëz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ë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hqyrt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iratim</w:t>
      </w:r>
      <w:proofErr w:type="spellEnd"/>
      <w:r>
        <w:rPr>
          <w:rFonts w:ascii="Times New Roman" w:hAnsi="Times New Roman" w:cs="Times New Roman"/>
        </w:rPr>
        <w:t>.</w:t>
      </w:r>
    </w:p>
    <w:p w14:paraId="38D87435" w14:textId="58A02C4A" w:rsidR="005451FC" w:rsidRDefault="005451FC" w:rsidP="005451F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00BBB6AF" wp14:editId="5D24676A">
            <wp:simplePos x="0" y="0"/>
            <wp:positionH relativeFrom="column">
              <wp:posOffset>-400050</wp:posOffset>
            </wp:positionH>
            <wp:positionV relativeFrom="paragraph">
              <wp:posOffset>-561975</wp:posOffset>
            </wp:positionV>
            <wp:extent cx="5943600" cy="3331845"/>
            <wp:effectExtent l="0" t="0" r="0" b="190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EEF0E4" w14:textId="5B643F72" w:rsidR="005451FC" w:rsidRDefault="005451FC" w:rsidP="005451FC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C5BF922" wp14:editId="480DBFD7">
            <wp:simplePos x="0" y="0"/>
            <wp:positionH relativeFrom="column">
              <wp:posOffset>-327025</wp:posOffset>
            </wp:positionH>
            <wp:positionV relativeFrom="paragraph">
              <wp:posOffset>4136390</wp:posOffset>
            </wp:positionV>
            <wp:extent cx="5943600" cy="270954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9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br w:type="page"/>
      </w:r>
    </w:p>
    <w:p w14:paraId="039C3A4A" w14:textId="71915583" w:rsidR="005451FC" w:rsidRDefault="005451FC" w:rsidP="005451F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C6F3573" wp14:editId="5698F58F">
            <wp:simplePos x="0" y="0"/>
            <wp:positionH relativeFrom="column">
              <wp:posOffset>-390525</wp:posOffset>
            </wp:positionH>
            <wp:positionV relativeFrom="paragraph">
              <wp:posOffset>-180975</wp:posOffset>
            </wp:positionV>
            <wp:extent cx="5943600" cy="3961130"/>
            <wp:effectExtent l="0" t="0" r="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B05CFE" w14:textId="6F8A87CF" w:rsidR="005451FC" w:rsidRDefault="005451FC" w:rsidP="00CB4F2C">
      <w:pPr>
        <w:tabs>
          <w:tab w:val="center" w:pos="2602"/>
        </w:tabs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2F716652" wp14:editId="52F0A7ED">
            <wp:simplePos x="0" y="0"/>
            <wp:positionH relativeFrom="column">
              <wp:posOffset>-133350</wp:posOffset>
            </wp:positionH>
            <wp:positionV relativeFrom="paragraph">
              <wp:posOffset>3959225</wp:posOffset>
            </wp:positionV>
            <wp:extent cx="5943600" cy="3961765"/>
            <wp:effectExtent l="0" t="0" r="0" b="63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6F2B3A" w14:textId="6975DBA4" w:rsidR="00CB4F2C" w:rsidRDefault="00CB4F2C" w:rsidP="00CB4F2C">
      <w:pPr>
        <w:tabs>
          <w:tab w:val="center" w:pos="2602"/>
        </w:tabs>
      </w:pPr>
      <w:r>
        <w:rPr>
          <w:noProof/>
        </w:rPr>
        <w:lastRenderedPageBreak/>
        <w:drawing>
          <wp:inline distT="0" distB="0" distL="0" distR="0" wp14:anchorId="1CA1D082" wp14:editId="6858BD09">
            <wp:extent cx="5810250" cy="8223250"/>
            <wp:effectExtent l="0" t="0" r="0" b="6350"/>
            <wp:docPr id="15478626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292906" wp14:editId="7F7285BB">
            <wp:extent cx="5810250" cy="8223250"/>
            <wp:effectExtent l="0" t="0" r="0" b="6350"/>
            <wp:docPr id="12747040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7B659" w14:textId="52856B34" w:rsidR="000533FF" w:rsidRDefault="00CB4F2C" w:rsidP="005451FC">
      <w:pPr>
        <w:tabs>
          <w:tab w:val="center" w:pos="2602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18E78AFD" wp14:editId="323841D9">
            <wp:extent cx="5810250" cy="8223250"/>
            <wp:effectExtent l="0" t="0" r="0" b="6350"/>
            <wp:docPr id="4566260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 w:clear="all"/>
      </w:r>
      <w:r>
        <w:rPr>
          <w:noProof/>
        </w:rPr>
        <w:lastRenderedPageBreak/>
        <w:drawing>
          <wp:inline distT="0" distB="0" distL="0" distR="0" wp14:anchorId="2019996E" wp14:editId="273C0A5F">
            <wp:extent cx="5810250" cy="8223250"/>
            <wp:effectExtent l="0" t="0" r="0" b="6350"/>
            <wp:docPr id="684381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1BCEFE" wp14:editId="364B2204">
            <wp:extent cx="5810250" cy="8223250"/>
            <wp:effectExtent l="0" t="0" r="0" b="6350"/>
            <wp:docPr id="58721653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645D19" wp14:editId="016B21C2">
            <wp:extent cx="5810250" cy="8223250"/>
            <wp:effectExtent l="0" t="0" r="0" b="6350"/>
            <wp:docPr id="89786853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533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62E12"/>
    <w:multiLevelType w:val="hybridMultilevel"/>
    <w:tmpl w:val="2D92B3E0"/>
    <w:lvl w:ilvl="0" w:tplc="1EE2245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sq-AL" w:eastAsia="en-US" w:bidi="ar-SA"/>
      </w:rPr>
    </w:lvl>
    <w:lvl w:ilvl="1" w:tplc="AAB220C4">
      <w:numFmt w:val="bullet"/>
      <w:lvlText w:val="•"/>
      <w:lvlJc w:val="left"/>
      <w:pPr>
        <w:ind w:left="1744" w:hanging="360"/>
      </w:pPr>
      <w:rPr>
        <w:lang w:val="sq-AL" w:eastAsia="en-US" w:bidi="ar-SA"/>
      </w:rPr>
    </w:lvl>
    <w:lvl w:ilvl="2" w:tplc="73C002F2">
      <w:numFmt w:val="bullet"/>
      <w:lvlText w:val="•"/>
      <w:lvlJc w:val="left"/>
      <w:pPr>
        <w:ind w:left="2668" w:hanging="360"/>
      </w:pPr>
      <w:rPr>
        <w:lang w:val="sq-AL" w:eastAsia="en-US" w:bidi="ar-SA"/>
      </w:rPr>
    </w:lvl>
    <w:lvl w:ilvl="3" w:tplc="371EF164">
      <w:numFmt w:val="bullet"/>
      <w:lvlText w:val="•"/>
      <w:lvlJc w:val="left"/>
      <w:pPr>
        <w:ind w:left="3592" w:hanging="360"/>
      </w:pPr>
      <w:rPr>
        <w:lang w:val="sq-AL" w:eastAsia="en-US" w:bidi="ar-SA"/>
      </w:rPr>
    </w:lvl>
    <w:lvl w:ilvl="4" w:tplc="2C7E4D4C">
      <w:numFmt w:val="bullet"/>
      <w:lvlText w:val="•"/>
      <w:lvlJc w:val="left"/>
      <w:pPr>
        <w:ind w:left="4516" w:hanging="360"/>
      </w:pPr>
      <w:rPr>
        <w:lang w:val="sq-AL" w:eastAsia="en-US" w:bidi="ar-SA"/>
      </w:rPr>
    </w:lvl>
    <w:lvl w:ilvl="5" w:tplc="DE9C9060">
      <w:numFmt w:val="bullet"/>
      <w:lvlText w:val="•"/>
      <w:lvlJc w:val="left"/>
      <w:pPr>
        <w:ind w:left="5440" w:hanging="360"/>
      </w:pPr>
      <w:rPr>
        <w:lang w:val="sq-AL" w:eastAsia="en-US" w:bidi="ar-SA"/>
      </w:rPr>
    </w:lvl>
    <w:lvl w:ilvl="6" w:tplc="60DA1120">
      <w:numFmt w:val="bullet"/>
      <w:lvlText w:val="•"/>
      <w:lvlJc w:val="left"/>
      <w:pPr>
        <w:ind w:left="6364" w:hanging="360"/>
      </w:pPr>
      <w:rPr>
        <w:lang w:val="sq-AL" w:eastAsia="en-US" w:bidi="ar-SA"/>
      </w:rPr>
    </w:lvl>
    <w:lvl w:ilvl="7" w:tplc="6034000A">
      <w:numFmt w:val="bullet"/>
      <w:lvlText w:val="•"/>
      <w:lvlJc w:val="left"/>
      <w:pPr>
        <w:ind w:left="7288" w:hanging="360"/>
      </w:pPr>
      <w:rPr>
        <w:lang w:val="sq-AL" w:eastAsia="en-US" w:bidi="ar-SA"/>
      </w:rPr>
    </w:lvl>
    <w:lvl w:ilvl="8" w:tplc="D72EB2DC">
      <w:numFmt w:val="bullet"/>
      <w:lvlText w:val="•"/>
      <w:lvlJc w:val="left"/>
      <w:pPr>
        <w:ind w:left="8212" w:hanging="360"/>
      </w:pPr>
      <w:rPr>
        <w:lang w:val="sq-AL" w:eastAsia="en-US" w:bidi="ar-SA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F2C"/>
    <w:rsid w:val="000533FF"/>
    <w:rsid w:val="000F3199"/>
    <w:rsid w:val="002B31D3"/>
    <w:rsid w:val="005451FC"/>
    <w:rsid w:val="0081716B"/>
    <w:rsid w:val="00CB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D2F5D"/>
  <w15:chartTrackingRefBased/>
  <w15:docId w15:val="{F5D02EFF-86E9-43C8-B726-24FD7F366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F2C"/>
  </w:style>
  <w:style w:type="paragraph" w:styleId="Heading1">
    <w:name w:val="heading 1"/>
    <w:basedOn w:val="Normal"/>
    <w:next w:val="Normal"/>
    <w:link w:val="Heading1Char"/>
    <w:uiPriority w:val="9"/>
    <w:qFormat/>
    <w:rsid w:val="00CB4F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4F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4F2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4F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4F2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4F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4F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4F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4F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F2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4F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4F2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4F2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4F2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4F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4F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4F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4F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4F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4F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4F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4F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4F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4F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4F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4F2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4F2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4F2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4F2C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B4F2C"/>
    <w:pPr>
      <w:spacing w:before="180" w:after="180" w:line="240" w:lineRule="auto"/>
    </w:pPr>
    <w:rPr>
      <w:rFonts w:eastAsia="MS Mincho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B4F2C"/>
    <w:rPr>
      <w:rFonts w:eastAsia="MS Mincho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CB4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9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34" Type="http://schemas.openxmlformats.org/officeDocument/2006/relationships/image" Target="media/image28.jpe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jpeg"/><Relationship Id="rId24" Type="http://schemas.openxmlformats.org/officeDocument/2006/relationships/oleObject" Target="embeddings/oleObject2.bin"/><Relationship Id="rId32" Type="http://schemas.openxmlformats.org/officeDocument/2006/relationships/image" Target="media/image2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2.jpeg"/><Relationship Id="rId36" Type="http://schemas.openxmlformats.org/officeDocument/2006/relationships/theme" Target="theme/theme1.xml"/><Relationship Id="rId10" Type="http://schemas.openxmlformats.org/officeDocument/2006/relationships/image" Target="media/image5.jpg"/><Relationship Id="rId19" Type="http://schemas.openxmlformats.org/officeDocument/2006/relationships/image" Target="media/image14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fontTable" Target="fontTable.xml"/><Relationship Id="rId8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Halili</dc:creator>
  <cp:keywords/>
  <dc:description/>
  <cp:lastModifiedBy>userm</cp:lastModifiedBy>
  <cp:revision>3</cp:revision>
  <dcterms:created xsi:type="dcterms:W3CDTF">2025-07-29T19:34:00Z</dcterms:created>
  <dcterms:modified xsi:type="dcterms:W3CDTF">2025-07-30T08:37:00Z</dcterms:modified>
</cp:coreProperties>
</file>